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68EE2FF5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 (Web Services Description Language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6FC29FB5" w14:textId="1511AEA1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6265089D" w14:textId="297BAD29" w:rsidR="007C21E2" w:rsidRDefault="007C21E2" w:rsidP="00671D49">
      <w:pPr>
        <w:rPr>
          <w:sz w:val="24"/>
          <w:szCs w:val="24"/>
        </w:rPr>
      </w:pPr>
      <w:r w:rsidRPr="001D70FF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Unmarshelling data is what allows the web service to access the data in the XML file.</w:t>
      </w:r>
    </w:p>
    <w:p w14:paraId="2048AB3F" w14:textId="1EDE61A3" w:rsidR="00C125CE" w:rsidRDefault="00C125CE" w:rsidP="00671D49">
      <w:pPr>
        <w:rPr>
          <w:sz w:val="24"/>
          <w:szCs w:val="24"/>
        </w:rPr>
      </w:pPr>
    </w:p>
    <w:p w14:paraId="54546435" w14:textId="4D2BC08C" w:rsidR="00C125CE" w:rsidRDefault="00C125CE" w:rsidP="00671D49">
      <w:pPr>
        <w:rPr>
          <w:sz w:val="24"/>
          <w:szCs w:val="24"/>
        </w:rPr>
      </w:pPr>
      <w:r w:rsidRPr="00C125CE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FF7134">
        <w:rPr>
          <w:sz w:val="24"/>
          <w:szCs w:val="24"/>
        </w:rPr>
        <w:t xml:space="preserve">Maybe it is not possible to do the marshalling the way we originally thought. Maybe instead the client application should write the data to a database or database-like file, and the code should marshal it after each run. </w:t>
      </w:r>
    </w:p>
    <w:p w14:paraId="156057BC" w14:textId="77777777" w:rsidR="00740352" w:rsidRDefault="00740352" w:rsidP="00671D49">
      <w:pPr>
        <w:rPr>
          <w:sz w:val="24"/>
          <w:szCs w:val="24"/>
        </w:rPr>
      </w:pPr>
    </w:p>
    <w:p w14:paraId="21210BB0" w14:textId="10A497CD" w:rsidR="004E144C" w:rsidRPr="004E144C" w:rsidRDefault="004E144C" w:rsidP="00671D49">
      <w:pPr>
        <w:rPr>
          <w:i/>
          <w:iCs/>
          <w:sz w:val="24"/>
          <w:szCs w:val="24"/>
        </w:rPr>
      </w:pPr>
      <w:r w:rsidRPr="004E144C">
        <w:rPr>
          <w:i/>
          <w:iCs/>
          <w:sz w:val="24"/>
          <w:szCs w:val="24"/>
        </w:rPr>
        <w:t>Where is data stored</w:t>
      </w:r>
      <w:r w:rsidR="00BC036E">
        <w:rPr>
          <w:i/>
          <w:iCs/>
          <w:sz w:val="24"/>
          <w:szCs w:val="24"/>
        </w:rPr>
        <w:t xml:space="preserve"> (Web Service or Client)</w:t>
      </w:r>
      <w:r w:rsidRPr="004E144C">
        <w:rPr>
          <w:i/>
          <w:iCs/>
          <w:sz w:val="24"/>
          <w:szCs w:val="24"/>
        </w:rPr>
        <w:t>?</w:t>
      </w:r>
      <w:r w:rsidR="007D6BAE">
        <w:rPr>
          <w:i/>
          <w:iCs/>
          <w:sz w:val="24"/>
          <w:szCs w:val="24"/>
        </w:rPr>
        <w:t xml:space="preserve"> (Maybe Lab 7 binding info?)</w:t>
      </w: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lastRenderedPageBreak/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5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7BDF1A77" w:rsidR="00471D1C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6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390750F3" w14:textId="61EB55BE" w:rsidR="0073162D" w:rsidRDefault="0073162D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re Marshalling (</w:t>
      </w:r>
      <w:hyperlink r:id="rId7" w:history="1">
        <w:r w:rsidRPr="0073162D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C454433" w14:textId="0A818BAB" w:rsidR="008A197C" w:rsidRDefault="008A197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ven more Marshalling (</w:t>
      </w:r>
      <w:hyperlink r:id="rId8" w:history="1">
        <w:r w:rsidRPr="008A197C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053BF5DF" w14:textId="28672311" w:rsidR="00187DA1" w:rsidRDefault="00187DA1" w:rsidP="00671D49">
      <w:pPr>
        <w:rPr>
          <w:i/>
          <w:iCs/>
          <w:sz w:val="24"/>
          <w:szCs w:val="24"/>
        </w:rPr>
      </w:pPr>
      <w:r w:rsidRPr="00187DA1">
        <w:rPr>
          <w:i/>
          <w:iCs/>
          <w:sz w:val="24"/>
          <w:szCs w:val="24"/>
        </w:rPr>
        <w:t>JAXB and Root Elements</w:t>
      </w:r>
      <w:r>
        <w:rPr>
          <w:i/>
          <w:iCs/>
          <w:sz w:val="24"/>
          <w:szCs w:val="24"/>
        </w:rPr>
        <w:t xml:space="preserve"> (</w:t>
      </w:r>
      <w:hyperlink r:id="rId9" w:history="1">
        <w:r w:rsidRPr="00187DA1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3864671" w14:textId="4BAEF902" w:rsidR="00CC5862" w:rsidRDefault="000E38A7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riting data</w:t>
      </w:r>
      <w:r w:rsidR="007657C7">
        <w:rPr>
          <w:i/>
          <w:iCs/>
          <w:sz w:val="24"/>
          <w:szCs w:val="24"/>
        </w:rPr>
        <w:t xml:space="preserve"> to file</w:t>
      </w:r>
      <w:r>
        <w:rPr>
          <w:i/>
          <w:iCs/>
          <w:sz w:val="24"/>
          <w:szCs w:val="24"/>
        </w:rPr>
        <w:t xml:space="preserve"> (</w:t>
      </w:r>
      <w:hyperlink r:id="rId10" w:history="1">
        <w:r w:rsidRPr="000E38A7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2939DAB" w14:textId="29BCDC6D" w:rsidR="003750E4" w:rsidRDefault="003750E4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JAXB Marshaller Overwriting data (</w:t>
      </w:r>
      <w:hyperlink r:id="rId11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4207519C" w14:textId="274CE30C" w:rsidR="00CC5862" w:rsidRPr="0036066B" w:rsidRDefault="00CC5862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 multiple pieces of data (</w:t>
      </w:r>
      <w:hyperlink r:id="rId12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22B3043F" w14:textId="77777777" w:rsidR="00A03E4B" w:rsidRDefault="00A03E4B" w:rsidP="00671D49">
      <w:pPr>
        <w:rPr>
          <w:sz w:val="24"/>
          <w:szCs w:val="24"/>
        </w:rPr>
      </w:pPr>
    </w:p>
    <w:p w14:paraId="04D8D8CC" w14:textId="0E6DA0D6" w:rsidR="00283DC5" w:rsidRPr="00283DC5" w:rsidRDefault="00A05EE7" w:rsidP="00671D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reate d</w:t>
      </w:r>
      <w:bookmarkStart w:id="0" w:name="_GoBack"/>
      <w:bookmarkEnd w:id="0"/>
      <w:r>
        <w:rPr>
          <w:b/>
          <w:bCs/>
          <w:sz w:val="24"/>
          <w:szCs w:val="24"/>
        </w:rPr>
        <w:t xml:space="preserve">atabase, have user write to it with new share data, then after they save the work it needs to be marshalled into “Share_Data.xml” file, which can then be accessed by the web service. </w:t>
      </w:r>
    </w:p>
    <w:p w14:paraId="73D0154A" w14:textId="77777777" w:rsidR="00283DC5" w:rsidRPr="00671D49" w:rsidRDefault="00283DC5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NKwFAE+UjJUtAAAA"/>
  </w:docVars>
  <w:rsids>
    <w:rsidRoot w:val="008C629E"/>
    <w:rsid w:val="00004CFD"/>
    <w:rsid w:val="000172AA"/>
    <w:rsid w:val="00052EE4"/>
    <w:rsid w:val="000E38A7"/>
    <w:rsid w:val="001169F5"/>
    <w:rsid w:val="0017085B"/>
    <w:rsid w:val="00187DA1"/>
    <w:rsid w:val="00194A2B"/>
    <w:rsid w:val="001A5A8C"/>
    <w:rsid w:val="001B08A7"/>
    <w:rsid w:val="001C75A3"/>
    <w:rsid w:val="001D0A75"/>
    <w:rsid w:val="001D5A1F"/>
    <w:rsid w:val="001D70FF"/>
    <w:rsid w:val="001E5A57"/>
    <w:rsid w:val="002226EA"/>
    <w:rsid w:val="002476D8"/>
    <w:rsid w:val="002554D7"/>
    <w:rsid w:val="00283DC5"/>
    <w:rsid w:val="002857FA"/>
    <w:rsid w:val="002D7DFA"/>
    <w:rsid w:val="00321F3A"/>
    <w:rsid w:val="00341CE3"/>
    <w:rsid w:val="0036066B"/>
    <w:rsid w:val="003750E4"/>
    <w:rsid w:val="00376D09"/>
    <w:rsid w:val="003B3AF9"/>
    <w:rsid w:val="00422E88"/>
    <w:rsid w:val="00471D1C"/>
    <w:rsid w:val="004973A4"/>
    <w:rsid w:val="004E1358"/>
    <w:rsid w:val="004E144C"/>
    <w:rsid w:val="004F0D4E"/>
    <w:rsid w:val="005049DB"/>
    <w:rsid w:val="00565CDD"/>
    <w:rsid w:val="00581E3A"/>
    <w:rsid w:val="005B30D6"/>
    <w:rsid w:val="005D4A0C"/>
    <w:rsid w:val="0062402F"/>
    <w:rsid w:val="00671D49"/>
    <w:rsid w:val="00681056"/>
    <w:rsid w:val="006D12B1"/>
    <w:rsid w:val="0073162D"/>
    <w:rsid w:val="00740352"/>
    <w:rsid w:val="00741D89"/>
    <w:rsid w:val="007657C7"/>
    <w:rsid w:val="007762D9"/>
    <w:rsid w:val="00781AF8"/>
    <w:rsid w:val="00784FE4"/>
    <w:rsid w:val="0078771B"/>
    <w:rsid w:val="007C21E2"/>
    <w:rsid w:val="007C5BAA"/>
    <w:rsid w:val="007C6F3A"/>
    <w:rsid w:val="007C7526"/>
    <w:rsid w:val="007D6BAE"/>
    <w:rsid w:val="007E2D85"/>
    <w:rsid w:val="008034C2"/>
    <w:rsid w:val="00834733"/>
    <w:rsid w:val="00835FB4"/>
    <w:rsid w:val="00861621"/>
    <w:rsid w:val="008A197C"/>
    <w:rsid w:val="008C629E"/>
    <w:rsid w:val="008E045F"/>
    <w:rsid w:val="009047AF"/>
    <w:rsid w:val="00915855"/>
    <w:rsid w:val="009B6EAF"/>
    <w:rsid w:val="009D681A"/>
    <w:rsid w:val="00A03E4B"/>
    <w:rsid w:val="00A05EE7"/>
    <w:rsid w:val="00A07789"/>
    <w:rsid w:val="00A2364A"/>
    <w:rsid w:val="00A30245"/>
    <w:rsid w:val="00A51DCD"/>
    <w:rsid w:val="00A574E3"/>
    <w:rsid w:val="00A627E0"/>
    <w:rsid w:val="00A76014"/>
    <w:rsid w:val="00AA344B"/>
    <w:rsid w:val="00B02585"/>
    <w:rsid w:val="00B635B2"/>
    <w:rsid w:val="00BA3698"/>
    <w:rsid w:val="00BC036E"/>
    <w:rsid w:val="00BC7570"/>
    <w:rsid w:val="00C125CE"/>
    <w:rsid w:val="00C270D1"/>
    <w:rsid w:val="00C93069"/>
    <w:rsid w:val="00CC5862"/>
    <w:rsid w:val="00CD68C9"/>
    <w:rsid w:val="00CD7BE0"/>
    <w:rsid w:val="00D708CB"/>
    <w:rsid w:val="00DA2DA3"/>
    <w:rsid w:val="00DA338E"/>
    <w:rsid w:val="00DB7FF4"/>
    <w:rsid w:val="00E26766"/>
    <w:rsid w:val="00E50B14"/>
    <w:rsid w:val="00E559C7"/>
    <w:rsid w:val="00E57470"/>
    <w:rsid w:val="00EC296C"/>
    <w:rsid w:val="00EE53AC"/>
    <w:rsid w:val="00EF0B3B"/>
    <w:rsid w:val="00F56977"/>
    <w:rsid w:val="00FA1EF0"/>
    <w:rsid w:val="00FE41E9"/>
    <w:rsid w:val="00FF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13788617/jaxb-marshalling-java-to-output-xml-fil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ntertech.com/Blog/jaxb-tutorial-how-to-marshal-and-unmarshal-xml/" TargetMode="External"/><Relationship Id="rId12" Type="http://schemas.openxmlformats.org/officeDocument/2006/relationships/hyperlink" Target="https://howtodoinjava.com/jaxb/jaxb-exmaple-marshalling-and-unmarshalling-list-or-set-of-objec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751624/how-to-write-data-into-xml-file-using-jaxb" TargetMode="External"/><Relationship Id="rId11" Type="http://schemas.openxmlformats.org/officeDocument/2006/relationships/hyperlink" Target="https://stackoverflow.com/questions/29135755/jaxb-marshaler-overwriting-file-contents" TargetMode="External"/><Relationship Id="rId5" Type="http://schemas.openxmlformats.org/officeDocument/2006/relationships/hyperlink" Target="https://stackoverflow.com/questions/7373567/how-to-read-and-write-xml-files" TargetMode="External"/><Relationship Id="rId10" Type="http://schemas.openxmlformats.org/officeDocument/2006/relationships/hyperlink" Target="https://stackoverflow.com/questions/29473055/how-to-write-to-the-next-blank-line-in-a-docu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log.bdoughan.com/2012/07/jaxb-and-root-element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3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234</cp:revision>
  <dcterms:created xsi:type="dcterms:W3CDTF">2019-12-17T18:18:00Z</dcterms:created>
  <dcterms:modified xsi:type="dcterms:W3CDTF">2020-01-02T19:38:00Z</dcterms:modified>
</cp:coreProperties>
</file>